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0" w:name="X37c179426215089bdd0ea448452c66eacf3caca"/>
    <w:p>
      <w:pPr>
        <w:pStyle w:val="Heading1"/>
      </w:pPr>
      <w:r>
        <w:t xml:space="preserve">Cover Letter for Welder Position in Thailand Bangkok</w:t>
      </w:r>
    </w:p>
    <w:p>
      <w:pPr>
        <w:pStyle w:val="FirstParagraph"/>
      </w:pPr>
      <w:r>
        <w:t xml:space="preserve">Dear [Hiring Manager's Name],</w:t>
      </w:r>
    </w:p>
    <w:p>
      <w:pPr>
        <w:pStyle w:val="BodyText"/>
      </w:pPr>
      <w:r>
        <w:t xml:space="preserve">I am writing to express my interest in the Welder position at your esteemed organization in Thailand, Bangkok. As a highly skilled and dedicated welding professional with over [X years] of experience, I am excited about the opportunity to contribute my expertise to a dynamic and innovative workplace in one of Southeast Asia’s most vibrant cities. My background as a Welder, combined with my adaptability and commitment to excellence, aligns perfectly with the demands of this role, particularly within the unique industrial landscape of Thailand Bangkok.</w:t>
      </w:r>
    </w:p>
    <w:p>
      <w:pPr>
        <w:pStyle w:val="BodyText"/>
      </w:pPr>
      <w:r>
        <w:t xml:space="preserve">Throughout my career as a Welder, I have developed a strong foundation in various welding techniques, including MIG (Metal Inert Gas), TIG (Tungsten Inert Gas), and SMAW (Shielded Metal Arc Welding). My ability to work with different materials—such as steel, stainless steel, and aluminum—has allowed me to thrive in diverse environments, from construction sites to manufacturing facilities. I take pride in delivering precise, high-quality welds that meet international standards while adhering to project-specific requirements. In Thailand Bangkok, where infrastructure development and industrial growth are rapidly expanding, my technical skills and attention to detail would be instrumental in ensuring the success of your projects.</w:t>
      </w:r>
    </w:p>
    <w:p>
      <w:pPr>
        <w:pStyle w:val="BodyText"/>
      </w:pPr>
      <w:r>
        <w:t xml:space="preserve">What sets me apart as a Welder is not only my technical proficiency but also my ability to work collaboratively within teams. I understand that welding is often a critical component of larger engineering or construction efforts, and I am committed to maintaining open communication with colleagues, supervisors, and clients. In Bangkok’s bustling industrial sector, where projects often involve tight deadlines and complex designs, my proactive approach to problem-solving and willingness to adapt to new challenges would be a valuable asset. Whether it’s troubleshooting a difficult weld or optimizing workflow for efficiency, I consistently strive to exceed expectations.</w:t>
      </w:r>
    </w:p>
    <w:p>
      <w:pPr>
        <w:pStyle w:val="BodyText"/>
      </w:pPr>
      <w:r>
        <w:t xml:space="preserve">Thailand Bangkok offers a unique blend of tradition and modernity, making it an exciting place for professionals in the welding industry. As a Welder with experience working in multicultural environments, I am well-versed in navigating different work cultures and regulatory frameworks. My familiarity with local safety protocols and quality control standards ensures that I can seamlessly integrate into your team while maintaining the highest levels of professionalism. Additionally, my ability to communicate effectively in English, coupled with basic Thai language skills, allows me to collaborate effortlessly with both local and international stakeholders.</w:t>
      </w:r>
    </w:p>
    <w:p>
      <w:pPr>
        <w:pStyle w:val="BodyText"/>
      </w:pPr>
      <w:r>
        <w:t xml:space="preserve">One of the key aspects of my career has been a commitment to continuous learning and improvement. I regularly attend workshops and training sessions to stay updated on advancements in welding technology, such as automated systems and advanced material science. This dedication ensures that I can contribute innovative solutions to your projects while upholding the rigorous safety and quality standards expected in Thailand Bangkok’s competitive market. For instance, my recent certification in [specific welding technique or software] has equipped me with the tools to enhance productivity and precision on-site.</w:t>
      </w:r>
    </w:p>
    <w:p>
      <w:pPr>
        <w:pStyle w:val="BodyText"/>
      </w:pPr>
      <w:r>
        <w:t xml:space="preserve">As a Welder, I understand the importance of reliability and dependability. In Bangkok’s fast-paced environment, where infrastructure projects require consistent progress, I take pride in being a dependable team member who consistently meets deadlines without compromising quality. My work ethic is rooted in integrity and a strong sense of responsibility, which I believe are essential traits for any professional in the welding industry. Whether working independently or as part of a larger team, I approach every task with the same level of dedication and care.</w:t>
      </w:r>
    </w:p>
    <w:p>
      <w:pPr>
        <w:pStyle w:val="BodyText"/>
      </w:pPr>
      <w:r>
        <w:t xml:space="preserve">Moreover, I am deeply passionate about contributing to the growth of Thailand’s industrial sector. Bangkok’s strategic position as a hub for trade, manufacturing, and construction presents numerous opportunities for skilled professionals like myself. By joining your organization, I aim to support initiatives that drive innovation and sustainability in the welding industry. Whether it’s constructing resilient infrastructure or developing cutting-edge machinery, I am eager to play a role in shaping the future of Thailand’s economy.</w:t>
      </w:r>
    </w:p>
    <w:p>
      <w:pPr>
        <w:pStyle w:val="BodyText"/>
      </w:pPr>
      <w:r>
        <w:t xml:space="preserve">In addition to my technical and professional skills, I bring a positive attitude and a strong work ethic that aligns with the values of any forward-thinking organization. I thrive in environments that prioritize teamwork, creativity, and excellence—qualities that are deeply embedded in the culture of Bangkok’s thriving industries. My goal is to not only meet but exceed expectations by delivering exceptional results that reflect my expertise as a Welder.</w:t>
      </w:r>
    </w:p>
    <w:p>
      <w:pPr>
        <w:pStyle w:val="BodyText"/>
      </w:pPr>
      <w:r>
        <w:t xml:space="preserve">I am enthusiastic about the opportunity to contribute to your team and support your organization’s mission in Thailand Bangkok. I would welcome the chance to discuss how my background, skills, and passion for welding can benefit your projects. Thank you for considering my application. I look forward to the possibility of collaborating with you and making a meaningful impact in this exciting location.</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lder Position in Thailand Bangkok</dc:title>
  <dc:creator/>
  <dc:language>en</dc:language>
  <cp:keywords/>
  <dcterms:created xsi:type="dcterms:W3CDTF">2026-07-23T11:37:26Z</dcterms:created>
  <dcterms:modified xsi:type="dcterms:W3CDTF">2026-07-23T11:37:26Z</dcterms:modified>
</cp:coreProperties>
</file>

<file path=docProps/custom.xml><?xml version="1.0" encoding="utf-8"?>
<Properties xmlns="http://schemas.openxmlformats.org/officeDocument/2006/custom-properties" xmlns:vt="http://schemas.openxmlformats.org/officeDocument/2006/docPropsVTypes"/>
</file>